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faf53c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66ea6d21-8baa-4a71-81e3-289f35d2e080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3:26Z</dcterms:created>
  <dcterms:modified xsi:type="dcterms:W3CDTF">2023-07-03T15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